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3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4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ta thalassemia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-beta-thalassa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oglobin 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1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06,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usion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in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5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_of_Blood_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13-2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6-1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, 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casional (1-5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_3Months_Transf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enectom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di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patitis B or 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1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onchelating_Therap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_Exp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9T17:13:48Z</dcterms:created>
  <dcterms:modified xsi:type="dcterms:W3CDTF">2024-09-29T17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